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Service</w:t>
      </w:r>
      <w:r>
        <w:t xml:space="preserve"> </w:t>
      </w:r>
      <w:r>
        <w:t xml:space="preserve">in</w:t>
      </w:r>
      <w:r>
        <w:t xml:space="preserve"> </w:t>
      </w:r>
      <w:r>
        <w:t xml:space="preserve">Beijing,</w:t>
      </w:r>
      <w:r>
        <w:t xml:space="preserve"> </w:t>
      </w:r>
      <w:r>
        <w:t xml:space="preserve">China</w:t>
      </w:r>
    </w:p>
    <w:bookmarkStart w:id="20" w:name="Xe87209e1a68aa578d34ddb604f80e570c0bd9b6"/>
    <w:p>
      <w:pPr>
        <w:pStyle w:val="Heading1"/>
      </w:pPr>
      <w:r>
        <w:t xml:space="preserve">Statement of Purpose: Commitment to Public Safety and Community Service as a Police Officer in Beijing, China</w:t>
      </w:r>
    </w:p>
    <w:p>
      <w:pPr>
        <w:pStyle w:val="FirstParagraph"/>
      </w:pPr>
      <w:r>
        <w:t xml:space="preserve">I am writing this Statement of Purpose to formally express my profound commitment to serving as a dedicated Police Officer within the public security apparatus of Beijing, China. This document outlines my professional aspirations, personal motivations, and unwavering dedication to upholding law and order in the heartland of our nation. As China’s political, cultural, and economic capital, Beijing represents a unique confluence of national significance where public safety is not merely a duty but the bedrock of social harmony and development. I am prepared to contribute my skills, integrity, and passion for service to this critical mission.</w:t>
      </w:r>
    </w:p>
    <w:p>
      <w:pPr>
        <w:pStyle w:val="BodyText"/>
      </w:pPr>
      <w:r>
        <w:t xml:space="preserve">My journey toward becoming a Police Officer in Beijing began with an early understanding of civic responsibility fostered by China’s socialist values. Growing up in a community deeply rooted in collective well-being, I witnessed firsthand how effective policing fosters trust and stability. The principles enshrined in the Constitution of the People’s Republic of China—prioritizing public safety, safeguarding national security, and serving the people—resonate as my core professional ethos. Beijing’s status as a global city hosting millions of residents, international visitors, and pivotal government institutions amplifies the urgency for vigilant, compassionate police work. I am not merely seeking employment; I seek to become an active guardian of peace in this dynamic metropolis.</w:t>
      </w:r>
    </w:p>
    <w:p>
      <w:pPr>
        <w:pStyle w:val="BodyText"/>
      </w:pPr>
      <w:r>
        <w:t xml:space="preserve">My academic and practical preparation has been meticulously aligned with the demands of modern policing in Beijing. I completed a rigorous three-year program at the Public Security Police Academy, specializing in urban public order management, crisis intervention, and community engagement—a curriculum directly tailored to China’s national security needs. During my training, I excelled in courses on Chinese Criminal Law (particularly as applied to Beijing’s diverse urban challenges), digital evidence collection for cybercrime prevention (a growing concern in a tech-savvy city like Beijing), and intercultural communication for serving Beijing’s multilingual population. I also participated in field internships with the Dongcheng District Public Security Bureau, where I assisted during major events such as the National People’s Congress sessions. These experiences solidified my understanding that policing in Beijing requires not only technical skill but also deep cultural sensitivity and adaptability.</w:t>
      </w:r>
    </w:p>
    <w:p>
      <w:pPr>
        <w:pStyle w:val="BodyText"/>
      </w:pPr>
      <w:r>
        <w:t xml:space="preserve">What distinguishes my application is my profound respect for China’s specific approach to public safety. The concept of "people-centered policing" (jíng wù zhōng xīn) is central to the People’s Police ethos, emphasizing service over enforcement. I have studied how Beijing’s police force actively engages communities through initiatives like neighborhood watch programs and youth safety education—efforts that build trust without compromising authority. In my Statement of Purpose, I affirm my commitment to embodying this philosophy: to approach each assignment with respect for the rights and dignity of every citizen, whether assisting a lost tourist near the Forbidden City or mediating conflicts in a bustling hutong district. My goal is not just to enforce laws but to foster an environment where safety feels woven into the fabric of daily life.</w:t>
      </w:r>
    </w:p>
    <w:p>
      <w:pPr>
        <w:pStyle w:val="BodyText"/>
      </w:pPr>
      <w:r>
        <w:t xml:space="preserve">Beijing’s unique challenges demand officers who understand its historical weight and future ambitions. As China’s capital, it balances ancient heritage with cutting-edge innovation—a tension that shapes policing priorities. From protecting cultural sites like the Summer Palace to ensuring security during international forums at the National Convention Center, Beijing’s police force operates in a high-stakes arena requiring exceptional judgment. I am eager to contribute my proactive problem-solving skills in this context. For instance, I have researched how Beijing’s smart city technology (e.g., AI-powered surveillance for traffic safety) complements traditional patrol methods. My technical aptitude and willingness to master new tools align with the modernization goals of China’s public security system.</w:t>
      </w:r>
    </w:p>
    <w:p>
      <w:pPr>
        <w:pStyle w:val="BodyText"/>
      </w:pPr>
      <w:r>
        <w:t xml:space="preserve">My personal qualities further prepare me for service in Beijing. I possess a calm demeanor under pressure, honed through military service where I managed high-stress scenarios with precision. I am fluent in Mandarin (with native-level proficiency) and have basic English skills to facilitate communication during international events—vital for Beijing’s role as a global hub. Crucially, I embody the virtues of integrity and humility expected of all Police Officers in China: I understand that true authority stems from earned respect, not force alone. In my community work with a local youth center in my hometown (Shijiazhuang), I learned to listen before acting—a principle vital for navigating Beijing’s complex social dynamics.</w:t>
      </w:r>
    </w:p>
    <w:p>
      <w:pPr>
        <w:pStyle w:val="BodyText"/>
      </w:pPr>
      <w:r>
        <w:t xml:space="preserve">Looking ahead, I envision a career dedicated entirely to serving the people of Beijing. My immediate aspiration is to join the ranks of the Beijing Municipal Public Security Bureau, where I will diligently perform patrols, investigations, and community outreach. Long-term, I aim to contribute to policy development focused on youth engagement and crime prevention in rapidly urbanizing neighborhoods—a priority identified by Beijing’s current public security strategy. Should I be fortunate enough to serve in this capacity, I will uphold the highest standards of the People’s Police: loyalty to the Party, dedication to national unity, and unwavering service to the people.</w:t>
      </w:r>
    </w:p>
    <w:p>
      <w:pPr>
        <w:pStyle w:val="BodyText"/>
      </w:pPr>
      <w:r>
        <w:t xml:space="preserve">In conclusion, this Statement of Purpose encapsulates my earnest resolve. As an aspiring Police Officer for Beijing, China, I pledge not just to fulfill a role but to embody its noblest ideals. My training, values, and passion align precisely with the needs of Beijing’s public security system—a system that safeguards our nation’s heartland with professionalism and care. I am ready to stand as one more dedicated officer in the service of peace for all who call Beijing home, contributing to a future where safety is both a right and a reality.</w:t>
      </w:r>
    </w:p>
    <w:p>
      <w:pPr>
        <w:pStyle w:val="BodyText"/>
      </w:pPr>
      <w:r>
        <w:t xml:space="preserve">Thank you for considering my application. I eagerly await the opportunity to serve alongside fellow officers in this vital mission for Beijing and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Service in Beijing, China</dc:title>
  <dc:creator/>
  <cp:keywords/>
  <dcterms:created xsi:type="dcterms:W3CDTF">2025-12-09T20:06:54Z</dcterms:created>
  <dcterms:modified xsi:type="dcterms:W3CDTF">2025-12-09T20:06:54Z</dcterms:modified>
</cp:coreProperties>
</file>

<file path=docProps/custom.xml><?xml version="1.0" encoding="utf-8"?>
<Properties xmlns="http://schemas.openxmlformats.org/officeDocument/2006/custom-properties" xmlns:vt="http://schemas.openxmlformats.org/officeDocument/2006/docPropsVTypes"/>
</file>